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for</w:t>
      </w:r>
      <w:r>
        <w:t xml:space="preserve"> </w:t>
      </w:r>
      <w:r>
        <w:t xml:space="preserve">Myanmar</w:t>
      </w:r>
      <w:r>
        <w:t xml:space="preserve"> </w:t>
      </w:r>
      <w:r>
        <w:t xml:space="preserve">Yangon</w:t>
      </w:r>
    </w:p>
    <w:bookmarkStart w:id="26" w:name="paramedic-cover-letter"/>
    <w:p>
      <w:pPr>
        <w:pStyle w:val="Heading1"/>
      </w:pPr>
      <w:r>
        <w:t xml:space="preserve">Paramedic 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tic interest in the Paramedic position at [Organization Name] in Myanmar Yangon. With a deep passion for emergency care, extensive experience in paramedical services, and a strong commitment to serving communities in need, I am confident that my skills align perfectly with the requirements of this role. My dedication to providing timely, compassionate care in high-pressure environments has prepared me to contribute effectively to the healthcare initiatives of Myanmar Yangon.</w:t>
      </w:r>
    </w:p>
    <w:bookmarkStart w:id="20" w:name="X709aa03207781e210c64097e685c377e8456d53"/>
    <w:p>
      <w:pPr>
        <w:pStyle w:val="Heading2"/>
      </w:pPr>
      <w:r>
        <w:t xml:space="preserve">Why I Am a Strong Candidate for This Role</w:t>
      </w:r>
    </w:p>
    <w:p>
      <w:pPr>
        <w:pStyle w:val="FirstParagraph"/>
      </w:pPr>
      <w:r>
        <w:t xml:space="preserve">As a certified Paramedic with over [X years] of hands-on experience, I have developed a comprehensive understanding of emergency medical services (EMS) and critical care. My background includes working in diverse settings, from urban centers to rural areas, where I have managed trauma cases, cardiac emergencies, and pediatric care. What sets me apart is my ability to remain calm under pressure while delivering high-quality treatment that prioritizes both the physical and emotional well-being of patients.</w:t>
      </w:r>
    </w:p>
    <w:p>
      <w:pPr>
        <w:pStyle w:val="BodyText"/>
      </w:pPr>
      <w:r>
        <w:t xml:space="preserve">My expertise in Myanmar Yangon is particularly relevant given the unique challenges faced by this region. The city’s dense population, frequent traffic congestion, and varying healthcare infrastructure demand paramedics who are adaptable, resourceful, and culturally sensitive. I have studied the specific needs of Yangon’s communities and am eager to apply my knowledge to improve emergency response times and patient outcomes. Whether it is navigating crowded streets during a medical crisis or communicating effectively with local residents in multiple languages, I am prepared to meet these demands with professionalism and dedication.</w:t>
      </w:r>
    </w:p>
    <w:bookmarkEnd w:id="20"/>
    <w:bookmarkStart w:id="21" w:name="experience-in-paramedic-services"/>
    <w:p>
      <w:pPr>
        <w:pStyle w:val="Heading2"/>
      </w:pPr>
      <w:r>
        <w:t xml:space="preserve">Experience in Paramedic Services</w:t>
      </w:r>
    </w:p>
    <w:p>
      <w:pPr>
        <w:pStyle w:val="FirstParagraph"/>
      </w:pPr>
      <w:r>
        <w:t xml:space="preserve">Throughout my career, I have consistently demonstrated a commitment to excellence in paramedic care. For instance, during my time at [Previous Organization], I was responsible for responding to over 500 emergency calls annually, including incidents such as road traffic accidents, cardiac arrests, and natural disasters. My ability to triage patients quickly and coordinate with hospital staff ensured that critical cases received immediate attention. Additionally, I have trained extensively in advanced life support (ALS) techniques, including defibrillation, intravenous medication administration, and airway management.</w:t>
      </w:r>
    </w:p>
    <w:p>
      <w:pPr>
        <w:pStyle w:val="BodyText"/>
      </w:pPr>
      <w:r>
        <w:t xml:space="preserve">What I value most about paramedic work is the opportunity to make a tangible difference in people’s lives. In Myanmar Yangon, where access to healthcare can be limited for certain populations, my role would involve not only treating emergencies but also educating communities on preventive care and first-aid practices. I have previously conducted workshops on basic life support and injury prevention in underserved areas, which has strengthened my ability to connect with diverse groups of people. This experience has reinforced my belief that paramedics play a vital role in bridging gaps in healthcare accessibility.</w:t>
      </w:r>
    </w:p>
    <w:bookmarkEnd w:id="21"/>
    <w:bookmarkStart w:id="22" w:name="X35c1a7f02238d4baabd72b5b3fae2eab0bc214e"/>
    <w:p>
      <w:pPr>
        <w:pStyle w:val="Heading2"/>
      </w:pPr>
      <w:r>
        <w:t xml:space="preserve">Understanding of Myanmar Yangon’s Healthcare Landscape</w:t>
      </w:r>
    </w:p>
    <w:p>
      <w:pPr>
        <w:pStyle w:val="FirstParagraph"/>
      </w:pPr>
      <w:r>
        <w:t xml:space="preserve">My interest in working in Myanmar Yangon stems from a desire to contribute to the region’s growing healthcare sector. I have researched the unique challenges faced by paramedics here, such as limited resources, varying levels of public awareness about emergency care, and the need for culturally appropriate communication. I am particularly drawn to [Organization Name] because of its reputation for prioritizing community health and innovation in emergency services.</w:t>
      </w:r>
    </w:p>
    <w:p>
      <w:pPr>
        <w:pStyle w:val="BodyText"/>
      </w:pPr>
      <w:r>
        <w:t xml:space="preserve">Yangon’s dynamic environment presents both opportunities and obstacles for paramedics. The city’s rapid urbanization has led to an increase in traffic-related injuries, while rural areas surrounding Yangon often lack adequate medical facilities. As a Paramedic, I am equipped to address these disparities by providing on-the-ground care and collaborating with local authorities to improve emergency response systems. My fluency in [language(s), if applicable] and my ability to work effectively in multilingual settings would further enable me to serve the diverse population of Yangon.</w:t>
      </w:r>
    </w:p>
    <w:bookmarkEnd w:id="22"/>
    <w:bookmarkStart w:id="23" w:name="Xc36b02ed17408ea5c3958d9c7872405088014ff"/>
    <w:p>
      <w:pPr>
        <w:pStyle w:val="Heading2"/>
      </w:pPr>
      <w:r>
        <w:t xml:space="preserve">Skills That Align with the Paramedic Role</w:t>
      </w:r>
    </w:p>
    <w:p>
      <w:pPr>
        <w:pStyle w:val="FirstParagraph"/>
      </w:pPr>
      <w:r>
        <w:t xml:space="preserve">I possess a robust skill set that directly relates to the responsibilities of a Paramedic in Myanmar Yangon. This includes:</w:t>
      </w:r>
    </w:p>
    <w:p>
      <w:pPr>
        <w:numPr>
          <w:ilvl w:val="0"/>
          <w:numId w:val="1001"/>
        </w:numPr>
        <w:pStyle w:val="Compact"/>
      </w:pPr>
      <w:r>
        <w:t xml:space="preserve">Emergency Response:** Proficient in assessing and stabilizing patients during critical situations, including trauma, cardiac events, and respiratory distress.</w:t>
      </w:r>
    </w:p>
    <w:p>
      <w:pPr>
        <w:numPr>
          <w:ilvl w:val="0"/>
          <w:numId w:val="1001"/>
        </w:numPr>
        <w:pStyle w:val="Compact"/>
      </w:pPr>
      <w:r>
        <w:t xml:space="preserve">Critical Thinking:** Ability to make rapid, informed decisions under high-stress conditions while maintaining a focus on patient safety.</w:t>
      </w:r>
    </w:p>
    <w:p>
      <w:pPr>
        <w:numPr>
          <w:ilvl w:val="0"/>
          <w:numId w:val="1001"/>
        </w:numPr>
        <w:pStyle w:val="Compact"/>
      </w:pPr>
      <w:r>
        <w:t xml:space="preserve">Communication:** Strong interpersonal skills to interact with patients, families, and medical teams in a clear and empathetic manner.</w:t>
      </w:r>
    </w:p>
    <w:p>
      <w:pPr>
        <w:numPr>
          <w:ilvl w:val="0"/>
          <w:numId w:val="1001"/>
        </w:numPr>
        <w:pStyle w:val="Compact"/>
      </w:pPr>
      <w:r>
        <w:t xml:space="preserve">Technical Expertise:** Certified in CPR, AED usage, and advanced trauma life support (ATLS) protocols.</w:t>
      </w:r>
    </w:p>
    <w:p>
      <w:pPr>
        <w:numPr>
          <w:ilvl w:val="0"/>
          <w:numId w:val="1001"/>
        </w:numPr>
        <w:pStyle w:val="Compact"/>
      </w:pPr>
      <w:r>
        <w:t xml:space="preserve">Cultural Competence:** Familiarity with the customs and values of Myanmar’s communities, ensuring respectful and effective care delivery.</w:t>
      </w:r>
    </w:p>
    <w:p>
      <w:pPr>
        <w:pStyle w:val="FirstParagraph"/>
      </w:pPr>
      <w:r>
        <w:t xml:space="preserve">My training has also emphasized the importance of teamwork and adaptability—qualities that are essential in the fast-paced world of paramedicine. Whether working alongside doctors, nurses, or volunteers, I strive to foster a collaborative environment where every member contributes to the goal of saving lives.</w:t>
      </w:r>
    </w:p>
    <w:bookmarkEnd w:id="23"/>
    <w:bookmarkStart w:id="24" w:name="why-i-want-to-work-in-myanmar-yangon"/>
    <w:p>
      <w:pPr>
        <w:pStyle w:val="Heading2"/>
      </w:pPr>
      <w:r>
        <w:t xml:space="preserve">Why I Want to Work in Myanmar Yangon</w:t>
      </w:r>
    </w:p>
    <w:p>
      <w:pPr>
        <w:pStyle w:val="FirstParagraph"/>
      </w:pPr>
      <w:r>
        <w:t xml:space="preserve">My decision to apply for this role is driven by a deep respect for the people and culture of Myanmar Yangon. This city is not only a hub of economic activity but also a place where healthcare professionals can make a lasting impact. I am inspired by the resilience of its communities and eager to support their health needs through my expertise as a Paramedic.</w:t>
      </w:r>
    </w:p>
    <w:p>
      <w:pPr>
        <w:pStyle w:val="BodyText"/>
      </w:pPr>
      <w:r>
        <w:t xml:space="preserve">Additionally, I am committed to continuous learning and professional growth. I have followed developments in Myanmar’s healthcare sector closely, including advancements in emergency care protocols and the integration of technology into paramedic services. I am excited about the opportunity to contribute to these innovations while also sharing my own knowledge and experience with colleagues.</w:t>
      </w:r>
    </w:p>
    <w:bookmarkEnd w:id="24"/>
    <w:bookmarkStart w:id="25" w:name="conclusion"/>
    <w:p>
      <w:pPr>
        <w:pStyle w:val="Heading2"/>
      </w:pPr>
      <w:r>
        <w:t xml:space="preserve">Conclusion</w:t>
      </w:r>
    </w:p>
    <w:p>
      <w:pPr>
        <w:pStyle w:val="FirstParagraph"/>
      </w:pPr>
      <w:r>
        <w:t xml:space="preserve">In conclusion, I am enthusiastic about the possibility of joining [Organization Name] as a Paramedic in Myanmar Yangon. My qualifications, passion for emergency care, and dedication to serving communities align perfectly with the mission of this organization. I am confident that my skills and experience will enable me to make meaningful contributions to your team while supporting the health and well-being of Yangon’s residents.</w:t>
      </w:r>
    </w:p>
    <w:p>
      <w:pPr>
        <w:pStyle w:val="BodyText"/>
      </w:pPr>
      <w:r>
        <w:t xml:space="preserve">Thank you for considering my application. I would welcome the opportunity to discuss how I can contribute to your efforts in providing exceptional paramedic care.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for Myanmar Yangon</dc:title>
  <dc:creator/>
  <dc:language>en</dc:language>
  <cp:keywords/>
  <dcterms:created xsi:type="dcterms:W3CDTF">2026-07-21T07:19:50Z</dcterms:created>
  <dcterms:modified xsi:type="dcterms:W3CDTF">2026-07-21T07:19:50Z</dcterms:modified>
</cp:coreProperties>
</file>

<file path=docProps/custom.xml><?xml version="1.0" encoding="utf-8"?>
<Properties xmlns="http://schemas.openxmlformats.org/officeDocument/2006/custom-properties" xmlns:vt="http://schemas.openxmlformats.org/officeDocument/2006/docPropsVTypes"/>
</file>